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7428E2" w14:textId="45E5A958" w:rsidR="001F2468" w:rsidRDefault="00A63D5F" w:rsidP="00BB257D">
      <w:pPr>
        <w:spacing w:before="120" w:after="120" w:line="24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Project </w:t>
      </w:r>
      <w:r w:rsidR="001F2468" w:rsidRPr="00996BB6">
        <w:rPr>
          <w:b/>
          <w:sz w:val="24"/>
          <w:szCs w:val="24"/>
        </w:rPr>
        <w:t>Title:</w:t>
      </w:r>
      <w:r w:rsidR="001F2468" w:rsidRPr="00996BB6">
        <w:rPr>
          <w:sz w:val="24"/>
          <w:szCs w:val="24"/>
        </w:rPr>
        <w:t xml:space="preserve"> </w:t>
      </w:r>
      <w:r w:rsidR="001B0E69">
        <w:rPr>
          <w:sz w:val="24"/>
          <w:szCs w:val="24"/>
        </w:rPr>
        <w:t>Comparative p</w:t>
      </w:r>
      <w:r w:rsidR="00BB257D" w:rsidRPr="00BB257D">
        <w:rPr>
          <w:sz w:val="24"/>
          <w:szCs w:val="24"/>
        </w:rPr>
        <w:t>redict</w:t>
      </w:r>
      <w:r w:rsidR="0079009C">
        <w:rPr>
          <w:sz w:val="24"/>
          <w:szCs w:val="24"/>
        </w:rPr>
        <w:t>ive</w:t>
      </w:r>
      <w:r w:rsidR="00BB257D" w:rsidRPr="00BB257D">
        <w:rPr>
          <w:sz w:val="24"/>
          <w:szCs w:val="24"/>
        </w:rPr>
        <w:t xml:space="preserve"> </w:t>
      </w:r>
      <w:r w:rsidR="00BB257D">
        <w:rPr>
          <w:sz w:val="24"/>
          <w:szCs w:val="24"/>
        </w:rPr>
        <w:t xml:space="preserve">analysis of </w:t>
      </w:r>
      <w:r w:rsidR="0079009C">
        <w:rPr>
          <w:sz w:val="24"/>
          <w:szCs w:val="24"/>
        </w:rPr>
        <w:t>s</w:t>
      </w:r>
      <w:r w:rsidR="00BB257D" w:rsidRPr="00BB257D">
        <w:rPr>
          <w:sz w:val="24"/>
          <w:szCs w:val="24"/>
        </w:rPr>
        <w:t xml:space="preserve">ocial </w:t>
      </w:r>
      <w:r w:rsidR="0079009C">
        <w:rPr>
          <w:sz w:val="24"/>
          <w:szCs w:val="24"/>
        </w:rPr>
        <w:t>m</w:t>
      </w:r>
      <w:r w:rsidR="00BB257D" w:rsidRPr="00BB257D">
        <w:rPr>
          <w:sz w:val="24"/>
          <w:szCs w:val="24"/>
        </w:rPr>
        <w:t xml:space="preserve">edia </w:t>
      </w:r>
      <w:r w:rsidR="000804FE">
        <w:rPr>
          <w:sz w:val="24"/>
          <w:szCs w:val="24"/>
        </w:rPr>
        <w:t xml:space="preserve">comments </w:t>
      </w:r>
      <w:r w:rsidR="00BB257D">
        <w:rPr>
          <w:sz w:val="24"/>
          <w:szCs w:val="24"/>
        </w:rPr>
        <w:t xml:space="preserve">for identifying depression </w:t>
      </w:r>
      <w:r w:rsidR="0079009C">
        <w:rPr>
          <w:sz w:val="24"/>
          <w:szCs w:val="24"/>
        </w:rPr>
        <w:t xml:space="preserve">levels </w:t>
      </w:r>
      <w:r w:rsidR="0079009C" w:rsidRPr="00BB257D">
        <w:rPr>
          <w:sz w:val="24"/>
          <w:szCs w:val="24"/>
        </w:rPr>
        <w:t>using</w:t>
      </w:r>
      <w:r w:rsidR="0079009C">
        <w:rPr>
          <w:sz w:val="24"/>
          <w:szCs w:val="24"/>
        </w:rPr>
        <w:t xml:space="preserve"> supervised</w:t>
      </w:r>
      <w:r w:rsidR="00BB257D">
        <w:rPr>
          <w:sz w:val="24"/>
          <w:szCs w:val="24"/>
        </w:rPr>
        <w:t xml:space="preserve"> </w:t>
      </w:r>
      <w:r w:rsidR="0079009C">
        <w:rPr>
          <w:sz w:val="24"/>
          <w:szCs w:val="24"/>
        </w:rPr>
        <w:t>m</w:t>
      </w:r>
      <w:r w:rsidR="00BB257D" w:rsidRPr="00BB257D">
        <w:rPr>
          <w:sz w:val="24"/>
          <w:szCs w:val="24"/>
        </w:rPr>
        <w:t xml:space="preserve">achine </w:t>
      </w:r>
      <w:r w:rsidR="0079009C">
        <w:rPr>
          <w:sz w:val="24"/>
          <w:szCs w:val="24"/>
        </w:rPr>
        <w:t>l</w:t>
      </w:r>
      <w:r w:rsidR="00BB257D" w:rsidRPr="00BB257D">
        <w:rPr>
          <w:sz w:val="24"/>
          <w:szCs w:val="24"/>
        </w:rPr>
        <w:t xml:space="preserve">earning </w:t>
      </w:r>
      <w:r w:rsidR="0079009C">
        <w:rPr>
          <w:sz w:val="24"/>
          <w:szCs w:val="24"/>
        </w:rPr>
        <w:t>a</w:t>
      </w:r>
      <w:r w:rsidR="00BB257D" w:rsidRPr="00BB257D">
        <w:rPr>
          <w:sz w:val="24"/>
          <w:szCs w:val="24"/>
        </w:rPr>
        <w:t>lgorithms</w:t>
      </w:r>
      <w:r w:rsidR="00923BDB">
        <w:rPr>
          <w:sz w:val="24"/>
          <w:szCs w:val="24"/>
        </w:rPr>
        <w:t>.</w:t>
      </w:r>
    </w:p>
    <w:p w14:paraId="3FD87EE1" w14:textId="77777777" w:rsidR="00C2068F" w:rsidRPr="00996BB6" w:rsidRDefault="00C2068F" w:rsidP="00BB257D">
      <w:pPr>
        <w:spacing w:before="120" w:after="120" w:line="240" w:lineRule="auto"/>
        <w:jc w:val="both"/>
        <w:rPr>
          <w:sz w:val="24"/>
          <w:szCs w:val="24"/>
        </w:rPr>
      </w:pPr>
    </w:p>
    <w:p w14:paraId="02A6668C" w14:textId="6B30AF18" w:rsidR="00B348A4" w:rsidRPr="008F61D2" w:rsidRDefault="001F2468" w:rsidP="00B348A4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996BB6">
        <w:rPr>
          <w:b/>
          <w:sz w:val="24"/>
          <w:szCs w:val="24"/>
        </w:rPr>
        <w:t>Project description:</w:t>
      </w:r>
      <w:r w:rsidRPr="00996BB6">
        <w:rPr>
          <w:sz w:val="24"/>
          <w:szCs w:val="24"/>
        </w:rPr>
        <w:t xml:space="preserve"> </w:t>
      </w:r>
      <w:r w:rsidR="00B348A4">
        <w:rPr>
          <w:rFonts w:ascii="Cambria" w:hAnsi="Cambria" w:cs="TimesNewRomanPS-BoldMT"/>
          <w:bCs/>
          <w:sz w:val="24"/>
          <w:szCs w:val="24"/>
        </w:rPr>
        <w:t>O</w:t>
      </w:r>
      <w:r w:rsidR="00B348A4" w:rsidRPr="008F61D2">
        <w:rPr>
          <w:rFonts w:ascii="Cambria" w:hAnsi="Cambria" w:cs="TimesNewRomanPS-BoldMT"/>
          <w:bCs/>
          <w:sz w:val="24"/>
          <w:szCs w:val="24"/>
        </w:rPr>
        <w:t>ur aim is to investigate</w:t>
      </w:r>
      <w:r w:rsidR="00B348A4">
        <w:rPr>
          <w:rFonts w:ascii="Cambria" w:hAnsi="Cambria" w:cs="TimesNewRomanPS-BoldMT"/>
          <w:bCs/>
          <w:sz w:val="24"/>
          <w:szCs w:val="24"/>
        </w:rPr>
        <w:t xml:space="preserve"> </w:t>
      </w:r>
      <w:r w:rsidR="00B348A4" w:rsidRPr="008F61D2">
        <w:rPr>
          <w:rFonts w:ascii="Cambria" w:hAnsi="Cambria" w:cs="TimesNewRomanPS-BoldMT"/>
          <w:bCs/>
          <w:sz w:val="24"/>
          <w:szCs w:val="24"/>
        </w:rPr>
        <w:t xml:space="preserve">how </w:t>
      </w:r>
      <w:r w:rsidR="00B348A4">
        <w:rPr>
          <w:rFonts w:ascii="Cambria" w:hAnsi="Cambria" w:cs="TimesNewRomanPS-BoldMT"/>
          <w:bCs/>
          <w:sz w:val="24"/>
          <w:szCs w:val="24"/>
        </w:rPr>
        <w:t>Twitter</w:t>
      </w:r>
      <w:r w:rsidR="00B348A4" w:rsidRPr="008F61D2">
        <w:rPr>
          <w:rFonts w:ascii="Cambria" w:hAnsi="Cambria" w:cs="TimesNewRomanPS-BoldMT"/>
          <w:bCs/>
          <w:sz w:val="24"/>
          <w:szCs w:val="24"/>
        </w:rPr>
        <w:t xml:space="preserve"> user’s posts can help classify users according to mental</w:t>
      </w:r>
      <w:r w:rsidR="00B348A4">
        <w:rPr>
          <w:rFonts w:ascii="Cambria" w:hAnsi="Cambria" w:cs="TimesNewRomanPS-BoldMT"/>
          <w:bCs/>
          <w:sz w:val="24"/>
          <w:szCs w:val="24"/>
        </w:rPr>
        <w:t xml:space="preserve"> </w:t>
      </w:r>
      <w:r w:rsidR="00B348A4" w:rsidRPr="008F61D2">
        <w:rPr>
          <w:rFonts w:ascii="Cambria" w:hAnsi="Cambria" w:cs="TimesNewRomanPS-BoldMT"/>
          <w:bCs/>
          <w:sz w:val="24"/>
          <w:szCs w:val="24"/>
        </w:rPr>
        <w:t>health levels. We propose a system that uses</w:t>
      </w:r>
      <w:r w:rsidR="00B348A4">
        <w:rPr>
          <w:rFonts w:ascii="Cambria" w:hAnsi="Cambria" w:cs="TimesNewRomanPS-BoldMT"/>
          <w:bCs/>
          <w:sz w:val="24"/>
          <w:szCs w:val="24"/>
        </w:rPr>
        <w:t xml:space="preserve"> Twitter data</w:t>
      </w:r>
      <w:r w:rsidR="00B348A4" w:rsidRPr="008F61D2">
        <w:rPr>
          <w:rFonts w:ascii="Cambria" w:hAnsi="Cambria" w:cs="TimesNewRomanPS-BoldMT"/>
          <w:bCs/>
          <w:sz w:val="24"/>
          <w:szCs w:val="24"/>
        </w:rPr>
        <w:t xml:space="preserve"> as a source of</w:t>
      </w:r>
      <w:r w:rsidR="00B348A4">
        <w:rPr>
          <w:rFonts w:ascii="Cambria" w:hAnsi="Cambria" w:cs="TimesNewRomanPS-BoldMT"/>
          <w:bCs/>
          <w:sz w:val="24"/>
          <w:szCs w:val="24"/>
        </w:rPr>
        <w:t xml:space="preserve"> </w:t>
      </w:r>
      <w:r w:rsidR="00B348A4" w:rsidRPr="008F61D2">
        <w:rPr>
          <w:rFonts w:ascii="Cambria" w:hAnsi="Cambria" w:cs="TimesNewRomanPS-BoldMT"/>
          <w:bCs/>
          <w:sz w:val="24"/>
          <w:szCs w:val="24"/>
        </w:rPr>
        <w:t>data and screening tool to classify the user using artificial</w:t>
      </w:r>
      <w:r w:rsidR="00B348A4">
        <w:rPr>
          <w:rFonts w:ascii="Cambria" w:hAnsi="Cambria" w:cs="TimesNewRomanPS-BoldMT"/>
          <w:bCs/>
          <w:sz w:val="24"/>
          <w:szCs w:val="24"/>
        </w:rPr>
        <w:t xml:space="preserve"> </w:t>
      </w:r>
      <w:r w:rsidR="00B348A4" w:rsidRPr="008F61D2">
        <w:rPr>
          <w:rFonts w:ascii="Cambria" w:hAnsi="Cambria" w:cs="TimesNewRomanPS-BoldMT"/>
          <w:bCs/>
          <w:sz w:val="24"/>
          <w:szCs w:val="24"/>
        </w:rPr>
        <w:t xml:space="preserve">intelligence according to the </w:t>
      </w:r>
      <w:r w:rsidR="00B348A4">
        <w:rPr>
          <w:rFonts w:ascii="Cambria" w:hAnsi="Cambria" w:cs="TimesNewRomanPS-BoldMT"/>
          <w:bCs/>
          <w:sz w:val="24"/>
          <w:szCs w:val="24"/>
        </w:rPr>
        <w:t>User comments</w:t>
      </w:r>
      <w:r w:rsidR="00B348A4" w:rsidRPr="008F61D2">
        <w:rPr>
          <w:rFonts w:ascii="Cambria" w:hAnsi="Cambria" w:cs="TimesNewRomanPS-BoldMT"/>
          <w:bCs/>
          <w:sz w:val="24"/>
          <w:szCs w:val="24"/>
        </w:rPr>
        <w:t xml:space="preserve"> on</w:t>
      </w:r>
      <w:r w:rsidR="00B348A4">
        <w:rPr>
          <w:rFonts w:ascii="Cambria" w:hAnsi="Cambria" w:cs="TimesNewRomanPS-BoldMT"/>
          <w:bCs/>
          <w:sz w:val="24"/>
          <w:szCs w:val="24"/>
        </w:rPr>
        <w:t xml:space="preserve"> Twitter</w:t>
      </w:r>
      <w:r w:rsidR="00B348A4" w:rsidRPr="008F61D2">
        <w:rPr>
          <w:rFonts w:ascii="Cambria" w:hAnsi="Cambria" w:cs="TimesNewRomanPS-BoldMT"/>
          <w:bCs/>
          <w:sz w:val="24"/>
          <w:szCs w:val="24"/>
        </w:rPr>
        <w:t>. We</w:t>
      </w:r>
      <w:r w:rsidR="00B348A4">
        <w:rPr>
          <w:rFonts w:ascii="Cambria" w:hAnsi="Cambria" w:cs="TimesNewRomanPS-BoldMT"/>
          <w:bCs/>
          <w:sz w:val="24"/>
          <w:szCs w:val="24"/>
        </w:rPr>
        <w:t xml:space="preserve"> are</w:t>
      </w:r>
      <w:r w:rsidR="00B348A4" w:rsidRPr="008F61D2">
        <w:rPr>
          <w:rFonts w:ascii="Cambria" w:hAnsi="Cambria" w:cs="TimesNewRomanPS-BoldMT"/>
          <w:bCs/>
          <w:sz w:val="24"/>
          <w:szCs w:val="24"/>
        </w:rPr>
        <w:t xml:space="preserve"> creat</w:t>
      </w:r>
      <w:r w:rsidR="00B348A4">
        <w:rPr>
          <w:rFonts w:ascii="Cambria" w:hAnsi="Cambria" w:cs="TimesNewRomanPS-BoldMT"/>
          <w:bCs/>
          <w:sz w:val="24"/>
          <w:szCs w:val="24"/>
        </w:rPr>
        <w:t>ing</w:t>
      </w:r>
      <w:r w:rsidR="00B348A4" w:rsidRPr="008F61D2">
        <w:rPr>
          <w:rFonts w:ascii="Cambria" w:hAnsi="Cambria" w:cs="TimesNewRomanPS-BoldMT"/>
          <w:bCs/>
          <w:sz w:val="24"/>
          <w:szCs w:val="24"/>
        </w:rPr>
        <w:t xml:space="preserve"> a model</w:t>
      </w:r>
      <w:r w:rsidR="00B348A4">
        <w:rPr>
          <w:rFonts w:ascii="Cambria" w:hAnsi="Cambria" w:cs="TimesNewRomanPS-BoldMT"/>
          <w:bCs/>
          <w:sz w:val="24"/>
          <w:szCs w:val="24"/>
        </w:rPr>
        <w:t xml:space="preserve"> </w:t>
      </w:r>
      <w:r w:rsidR="00B348A4" w:rsidRPr="008F61D2">
        <w:rPr>
          <w:rFonts w:ascii="Cambria" w:hAnsi="Cambria" w:cs="TimesNewRomanPS-BoldMT"/>
          <w:bCs/>
          <w:sz w:val="24"/>
          <w:szCs w:val="24"/>
        </w:rPr>
        <w:t xml:space="preserve">that classify the </w:t>
      </w:r>
      <w:r w:rsidR="00B348A4">
        <w:rPr>
          <w:rFonts w:ascii="Cambria" w:hAnsi="Cambria" w:cs="TimesNewRomanPS-BoldMT"/>
          <w:bCs/>
          <w:sz w:val="24"/>
          <w:szCs w:val="24"/>
        </w:rPr>
        <w:t xml:space="preserve">user comments </w:t>
      </w:r>
      <w:r w:rsidR="00B348A4" w:rsidRPr="008F61D2">
        <w:rPr>
          <w:rFonts w:ascii="Cambria" w:hAnsi="Cambria" w:cs="TimesNewRomanPS-BoldMT"/>
          <w:bCs/>
          <w:sz w:val="24"/>
          <w:szCs w:val="24"/>
        </w:rPr>
        <w:t xml:space="preserve">using </w:t>
      </w:r>
      <w:r w:rsidR="00B348A4">
        <w:rPr>
          <w:rFonts w:ascii="Cambria" w:hAnsi="Cambria" w:cs="TimesNewRomanPS-BoldMT"/>
          <w:bCs/>
          <w:sz w:val="24"/>
          <w:szCs w:val="24"/>
        </w:rPr>
        <w:t>four</w:t>
      </w:r>
      <w:r w:rsidR="00B348A4" w:rsidRPr="008F61D2">
        <w:rPr>
          <w:rFonts w:ascii="Cambria" w:hAnsi="Cambria" w:cs="TimesNewRomanPS-BoldMT"/>
          <w:bCs/>
          <w:sz w:val="24"/>
          <w:szCs w:val="24"/>
        </w:rPr>
        <w:t xml:space="preserve"> different classifiers: </w:t>
      </w:r>
      <w:r w:rsidR="00B348A4">
        <w:rPr>
          <w:rFonts w:ascii="Cambria" w:hAnsi="Cambria" w:cs="TimesNewRomanPS-BoldMT"/>
          <w:bCs/>
          <w:sz w:val="24"/>
          <w:szCs w:val="24"/>
        </w:rPr>
        <w:t xml:space="preserve">Logistic Regression, K-Nearest Neighbors, Random Forest and </w:t>
      </w:r>
      <w:r w:rsidR="00B348A4" w:rsidRPr="008F61D2">
        <w:rPr>
          <w:rFonts w:ascii="Cambria" w:hAnsi="Cambria" w:cs="TimesNewRomanPS-BoldMT"/>
          <w:bCs/>
          <w:sz w:val="24"/>
          <w:szCs w:val="24"/>
        </w:rPr>
        <w:t>Support</w:t>
      </w:r>
      <w:r w:rsidR="00B348A4">
        <w:rPr>
          <w:rFonts w:ascii="Cambria" w:hAnsi="Cambria" w:cs="TimesNewRomanPS-BoldMT"/>
          <w:bCs/>
          <w:sz w:val="24"/>
          <w:szCs w:val="24"/>
        </w:rPr>
        <w:t xml:space="preserve"> </w:t>
      </w:r>
      <w:r w:rsidR="00B348A4" w:rsidRPr="008F61D2">
        <w:rPr>
          <w:rFonts w:ascii="Cambria" w:hAnsi="Cambria" w:cs="TimesNewRomanPS-BoldMT"/>
          <w:bCs/>
          <w:sz w:val="24"/>
          <w:szCs w:val="24"/>
        </w:rPr>
        <w:t>Vector Machine (SVM)</w:t>
      </w:r>
    </w:p>
    <w:p w14:paraId="03D7412A" w14:textId="24194BF5" w:rsidR="00026447" w:rsidRDefault="005F605B" w:rsidP="00AD49E8">
      <w:pPr>
        <w:shd w:val="clear" w:color="auto" w:fill="FFFFFF"/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for </w:t>
      </w:r>
      <w:r w:rsidR="00C2068F" w:rsidRPr="00C2068F">
        <w:rPr>
          <w:sz w:val="24"/>
          <w:szCs w:val="24"/>
        </w:rPr>
        <w:t xml:space="preserve">predictive analysis, </w:t>
      </w:r>
      <w:r>
        <w:rPr>
          <w:sz w:val="24"/>
          <w:szCs w:val="24"/>
        </w:rPr>
        <w:t xml:space="preserve">using </w:t>
      </w:r>
      <w:r w:rsidR="00C2068F" w:rsidRPr="00C2068F">
        <w:rPr>
          <w:sz w:val="24"/>
          <w:szCs w:val="24"/>
        </w:rPr>
        <w:t>supervised machine learning</w:t>
      </w:r>
      <w:r>
        <w:rPr>
          <w:sz w:val="24"/>
          <w:szCs w:val="24"/>
        </w:rPr>
        <w:t xml:space="preserve">. The classifiers results are compared to provide the most accurate figures for prediction of depression levels of a group of datasets. </w:t>
      </w:r>
    </w:p>
    <w:p w14:paraId="41290ADA" w14:textId="2C8C4333" w:rsidR="008F6F2D" w:rsidRPr="008F6F2D" w:rsidRDefault="008F6F2D" w:rsidP="00996BB6">
      <w:pPr>
        <w:spacing w:before="120" w:after="120" w:line="240" w:lineRule="auto"/>
        <w:jc w:val="both"/>
        <w:rPr>
          <w:b/>
          <w:sz w:val="24"/>
          <w:szCs w:val="24"/>
        </w:rPr>
      </w:pPr>
      <w:r w:rsidRPr="008F6F2D">
        <w:rPr>
          <w:b/>
          <w:sz w:val="24"/>
          <w:szCs w:val="24"/>
        </w:rPr>
        <w:t xml:space="preserve">Task </w:t>
      </w:r>
      <w:r w:rsidR="00356B0D">
        <w:rPr>
          <w:b/>
          <w:sz w:val="24"/>
          <w:szCs w:val="24"/>
        </w:rPr>
        <w:t>Worked as a part of T</w:t>
      </w:r>
      <w:bookmarkStart w:id="0" w:name="_GoBack"/>
      <w:bookmarkEnd w:id="0"/>
      <w:r w:rsidR="00356B0D">
        <w:rPr>
          <w:b/>
          <w:sz w:val="24"/>
          <w:szCs w:val="24"/>
        </w:rPr>
        <w:t>eam</w:t>
      </w:r>
      <w:r w:rsidRPr="008F6F2D">
        <w:rPr>
          <w:b/>
          <w:sz w:val="24"/>
          <w:szCs w:val="24"/>
        </w:rPr>
        <w:t>:</w:t>
      </w:r>
    </w:p>
    <w:tbl>
      <w:tblPr>
        <w:tblW w:w="5602" w:type="dxa"/>
        <w:tblLook w:val="04A0" w:firstRow="1" w:lastRow="0" w:firstColumn="1" w:lastColumn="0" w:noHBand="0" w:noVBand="1"/>
      </w:tblPr>
      <w:tblGrid>
        <w:gridCol w:w="4480"/>
        <w:gridCol w:w="1122"/>
      </w:tblGrid>
      <w:tr w:rsidR="00356B0D" w:rsidRPr="006B2636" w14:paraId="0B3F4E4A" w14:textId="77777777" w:rsidTr="00356B0D">
        <w:trPr>
          <w:trHeight w:val="288"/>
        </w:trPr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C59F1" w14:textId="0C70304B" w:rsidR="00356B0D" w:rsidRPr="006B2636" w:rsidRDefault="00356B0D" w:rsidP="006B263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US"/>
              </w:rPr>
            </w:pPr>
            <w:r w:rsidRPr="006B2636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US"/>
              </w:rPr>
              <w:t>Tasks</w:t>
            </w: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B6955" w14:textId="77777777" w:rsidR="00356B0D" w:rsidRPr="006B2636" w:rsidRDefault="00356B0D" w:rsidP="006B2636">
            <w:pPr>
              <w:spacing w:after="0" w:line="240" w:lineRule="auto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US"/>
              </w:rPr>
            </w:pPr>
            <w:r w:rsidRPr="006B2636">
              <w:rPr>
                <w:rFonts w:ascii="Cambria" w:eastAsia="Times New Roman" w:hAnsi="Cambria" w:cs="Calibri"/>
                <w:b/>
                <w:bCs/>
                <w:color w:val="000000"/>
                <w:sz w:val="24"/>
                <w:szCs w:val="24"/>
                <w:lang w:eastAsia="en-US"/>
              </w:rPr>
              <w:t>Mujtaba</w:t>
            </w:r>
          </w:p>
        </w:tc>
      </w:tr>
      <w:tr w:rsidR="00356B0D" w:rsidRPr="006B2636" w14:paraId="115908DC" w14:textId="77777777" w:rsidTr="00356B0D">
        <w:trPr>
          <w:trHeight w:val="288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B28FB" w14:textId="77777777" w:rsidR="00356B0D" w:rsidRPr="006B2636" w:rsidRDefault="00356B0D" w:rsidP="006B2636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US"/>
              </w:rPr>
            </w:pPr>
            <w:r w:rsidRPr="006B2636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US"/>
              </w:rPr>
              <w:t>Collection of twitter datasets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14FDC" w14:textId="77777777" w:rsidR="00356B0D" w:rsidRPr="006B2636" w:rsidRDefault="00356B0D" w:rsidP="006B263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  <w:lang w:eastAsia="en-US"/>
              </w:rPr>
            </w:pPr>
            <w:r w:rsidRPr="006B2636">
              <w:rPr>
                <w:rFonts w:ascii="Wingdings" w:eastAsia="Times New Roman" w:hAnsi="Wingdings" w:cs="Calibri"/>
                <w:color w:val="000000"/>
                <w:sz w:val="24"/>
                <w:szCs w:val="24"/>
                <w:lang w:eastAsia="en-US"/>
              </w:rPr>
              <w:t></w:t>
            </w:r>
          </w:p>
        </w:tc>
      </w:tr>
      <w:tr w:rsidR="00356B0D" w:rsidRPr="006B2636" w14:paraId="5FF47AD5" w14:textId="77777777" w:rsidTr="00356B0D">
        <w:trPr>
          <w:trHeight w:val="288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5A9BB" w14:textId="1D8930E9" w:rsidR="00356B0D" w:rsidRPr="006B2636" w:rsidRDefault="00356B0D" w:rsidP="006B2636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US"/>
              </w:rPr>
            </w:pPr>
            <w:r w:rsidRPr="006B2636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US"/>
              </w:rPr>
              <w:t>Creating Bucket on S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92574" w14:textId="77777777" w:rsidR="00356B0D" w:rsidRPr="006B2636" w:rsidRDefault="00356B0D" w:rsidP="006B263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  <w:lang w:eastAsia="en-US"/>
              </w:rPr>
            </w:pPr>
            <w:r w:rsidRPr="006B2636">
              <w:rPr>
                <w:rFonts w:ascii="Wingdings" w:eastAsia="Times New Roman" w:hAnsi="Wingdings" w:cs="Calibri"/>
                <w:color w:val="000000"/>
                <w:sz w:val="24"/>
                <w:szCs w:val="24"/>
                <w:lang w:eastAsia="en-US"/>
              </w:rPr>
              <w:t></w:t>
            </w:r>
          </w:p>
        </w:tc>
      </w:tr>
      <w:tr w:rsidR="00356B0D" w:rsidRPr="006B2636" w14:paraId="298DC532" w14:textId="77777777" w:rsidTr="00356B0D">
        <w:trPr>
          <w:trHeight w:val="288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93796" w14:textId="77777777" w:rsidR="00356B0D" w:rsidRPr="006B2636" w:rsidRDefault="00356B0D" w:rsidP="006B2636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US"/>
              </w:rPr>
            </w:pPr>
            <w:r w:rsidRPr="006B2636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US"/>
              </w:rPr>
              <w:t>Creating Cluster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DC75E" w14:textId="77777777" w:rsidR="00356B0D" w:rsidRPr="006B2636" w:rsidRDefault="00356B0D" w:rsidP="006B263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  <w:lang w:eastAsia="en-US"/>
              </w:rPr>
            </w:pPr>
            <w:r w:rsidRPr="006B2636">
              <w:rPr>
                <w:rFonts w:ascii="Wingdings" w:eastAsia="Times New Roman" w:hAnsi="Wingdings" w:cs="Calibri"/>
                <w:color w:val="000000"/>
                <w:sz w:val="24"/>
                <w:szCs w:val="24"/>
                <w:lang w:eastAsia="en-US"/>
              </w:rPr>
              <w:t></w:t>
            </w:r>
          </w:p>
        </w:tc>
      </w:tr>
      <w:tr w:rsidR="00356B0D" w:rsidRPr="006B2636" w14:paraId="41A2A23A" w14:textId="77777777" w:rsidTr="00356B0D">
        <w:trPr>
          <w:trHeight w:val="288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2C989" w14:textId="77777777" w:rsidR="00356B0D" w:rsidRPr="006B2636" w:rsidRDefault="00356B0D" w:rsidP="006B2636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US"/>
              </w:rPr>
            </w:pPr>
            <w:r w:rsidRPr="006B2636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US"/>
              </w:rPr>
              <w:t>Pre-processing of collected data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3FB76" w14:textId="77777777" w:rsidR="00356B0D" w:rsidRPr="006B2636" w:rsidRDefault="00356B0D" w:rsidP="006B263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  <w:lang w:eastAsia="en-US"/>
              </w:rPr>
            </w:pPr>
            <w:r w:rsidRPr="006B2636">
              <w:rPr>
                <w:rFonts w:ascii="Wingdings" w:eastAsia="Times New Roman" w:hAnsi="Wingdings" w:cs="Calibri"/>
                <w:color w:val="000000"/>
                <w:sz w:val="24"/>
                <w:szCs w:val="24"/>
                <w:lang w:eastAsia="en-US"/>
              </w:rPr>
              <w:t></w:t>
            </w:r>
          </w:p>
        </w:tc>
      </w:tr>
      <w:tr w:rsidR="00356B0D" w:rsidRPr="006B2636" w14:paraId="19E11A3F" w14:textId="77777777" w:rsidTr="00356B0D">
        <w:trPr>
          <w:trHeight w:val="288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65879" w14:textId="77777777" w:rsidR="00356B0D" w:rsidRPr="006B2636" w:rsidRDefault="00356B0D" w:rsidP="006B2636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US"/>
              </w:rPr>
            </w:pPr>
            <w:r w:rsidRPr="006B2636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US"/>
              </w:rPr>
              <w:t>Sentiment Analysis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23A7E" w14:textId="77777777" w:rsidR="00356B0D" w:rsidRPr="006B2636" w:rsidRDefault="00356B0D" w:rsidP="006B263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  <w:lang w:eastAsia="en-US"/>
              </w:rPr>
            </w:pPr>
            <w:r w:rsidRPr="006B2636">
              <w:rPr>
                <w:rFonts w:ascii="Wingdings" w:eastAsia="Times New Roman" w:hAnsi="Wingdings" w:cs="Calibri"/>
                <w:color w:val="000000"/>
                <w:sz w:val="24"/>
                <w:szCs w:val="24"/>
                <w:lang w:eastAsia="en-US"/>
              </w:rPr>
              <w:t></w:t>
            </w:r>
          </w:p>
        </w:tc>
      </w:tr>
      <w:tr w:rsidR="00356B0D" w:rsidRPr="006B2636" w14:paraId="4C7A4995" w14:textId="77777777" w:rsidTr="00356B0D">
        <w:trPr>
          <w:trHeight w:val="288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8995B" w14:textId="77777777" w:rsidR="00356B0D" w:rsidRPr="006B2636" w:rsidRDefault="00356B0D" w:rsidP="006B2636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US"/>
              </w:rPr>
            </w:pPr>
            <w:r w:rsidRPr="006B2636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US"/>
              </w:rPr>
              <w:t>Implementing Logistic Regression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A1B44" w14:textId="77777777" w:rsidR="00356B0D" w:rsidRPr="006B2636" w:rsidRDefault="00356B0D" w:rsidP="006B26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US"/>
              </w:rPr>
            </w:pPr>
            <w:r w:rsidRPr="006B263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US"/>
              </w:rPr>
              <w:t> </w:t>
            </w:r>
          </w:p>
        </w:tc>
      </w:tr>
      <w:tr w:rsidR="00356B0D" w:rsidRPr="006B2636" w14:paraId="67CCBA3B" w14:textId="77777777" w:rsidTr="00356B0D">
        <w:trPr>
          <w:trHeight w:val="288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5AFF9" w14:textId="77777777" w:rsidR="00356B0D" w:rsidRPr="006B2636" w:rsidRDefault="00356B0D" w:rsidP="006B2636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US"/>
              </w:rPr>
            </w:pPr>
            <w:r w:rsidRPr="006B2636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US"/>
              </w:rPr>
              <w:t>Implementing K-Nearest Neighbors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6F269" w14:textId="77777777" w:rsidR="00356B0D" w:rsidRPr="006B2636" w:rsidRDefault="00356B0D" w:rsidP="006B263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  <w:lang w:eastAsia="en-US"/>
              </w:rPr>
            </w:pPr>
            <w:r w:rsidRPr="006B2636">
              <w:rPr>
                <w:rFonts w:ascii="Wingdings" w:eastAsia="Times New Roman" w:hAnsi="Wingdings" w:cs="Calibri"/>
                <w:color w:val="000000"/>
                <w:sz w:val="24"/>
                <w:szCs w:val="24"/>
                <w:lang w:eastAsia="en-US"/>
              </w:rPr>
              <w:t></w:t>
            </w:r>
          </w:p>
        </w:tc>
      </w:tr>
      <w:tr w:rsidR="00356B0D" w:rsidRPr="006B2636" w14:paraId="0774D5CF" w14:textId="77777777" w:rsidTr="00356B0D">
        <w:trPr>
          <w:trHeight w:val="288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14C7D" w14:textId="77777777" w:rsidR="00356B0D" w:rsidRPr="006B2636" w:rsidRDefault="00356B0D" w:rsidP="006B2636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US"/>
              </w:rPr>
            </w:pPr>
            <w:r w:rsidRPr="006B2636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US"/>
              </w:rPr>
              <w:t>Implementing Random Forest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EC4E9" w14:textId="77777777" w:rsidR="00356B0D" w:rsidRPr="006B2636" w:rsidRDefault="00356B0D" w:rsidP="006B26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US"/>
              </w:rPr>
            </w:pPr>
            <w:r w:rsidRPr="006B263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US"/>
              </w:rPr>
              <w:t> </w:t>
            </w:r>
          </w:p>
        </w:tc>
      </w:tr>
      <w:tr w:rsidR="00356B0D" w:rsidRPr="006B2636" w14:paraId="50955D6F" w14:textId="77777777" w:rsidTr="00356B0D">
        <w:trPr>
          <w:trHeight w:val="288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B0944" w14:textId="77777777" w:rsidR="00356B0D" w:rsidRPr="006B2636" w:rsidRDefault="00356B0D" w:rsidP="006B2636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US"/>
              </w:rPr>
            </w:pPr>
            <w:r w:rsidRPr="006B2636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US"/>
              </w:rPr>
              <w:t>Implementing Support Vector Machine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247B9" w14:textId="77777777" w:rsidR="00356B0D" w:rsidRPr="006B2636" w:rsidRDefault="00356B0D" w:rsidP="006B26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US"/>
              </w:rPr>
            </w:pPr>
            <w:r w:rsidRPr="006B263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US"/>
              </w:rPr>
              <w:t> </w:t>
            </w:r>
          </w:p>
        </w:tc>
      </w:tr>
      <w:tr w:rsidR="00356B0D" w:rsidRPr="006B2636" w14:paraId="08CB0B79" w14:textId="77777777" w:rsidTr="00356B0D">
        <w:trPr>
          <w:trHeight w:val="288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E58B9" w14:textId="77777777" w:rsidR="00356B0D" w:rsidRPr="006B2636" w:rsidRDefault="00356B0D" w:rsidP="006B2636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US"/>
              </w:rPr>
            </w:pPr>
            <w:r w:rsidRPr="006B2636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US"/>
              </w:rPr>
              <w:t>Result Comparisons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92A58" w14:textId="77777777" w:rsidR="00356B0D" w:rsidRPr="006B2636" w:rsidRDefault="00356B0D" w:rsidP="006B263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  <w:lang w:eastAsia="en-US"/>
              </w:rPr>
            </w:pPr>
            <w:r w:rsidRPr="006B2636">
              <w:rPr>
                <w:rFonts w:ascii="Wingdings" w:eastAsia="Times New Roman" w:hAnsi="Wingdings" w:cs="Calibri"/>
                <w:color w:val="000000"/>
                <w:sz w:val="24"/>
                <w:szCs w:val="24"/>
                <w:lang w:eastAsia="en-US"/>
              </w:rPr>
              <w:t></w:t>
            </w:r>
          </w:p>
        </w:tc>
      </w:tr>
      <w:tr w:rsidR="00356B0D" w:rsidRPr="006B2636" w14:paraId="42125B8A" w14:textId="77777777" w:rsidTr="00356B0D">
        <w:trPr>
          <w:trHeight w:val="288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3D1BC" w14:textId="77777777" w:rsidR="00356B0D" w:rsidRPr="006B2636" w:rsidRDefault="00356B0D" w:rsidP="006B2636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US"/>
              </w:rPr>
            </w:pPr>
            <w:r w:rsidRPr="006B2636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US"/>
              </w:rPr>
              <w:t>Connecting Pycharm remotely to EC2 cluster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E9235" w14:textId="77777777" w:rsidR="00356B0D" w:rsidRPr="006B2636" w:rsidRDefault="00356B0D" w:rsidP="006B263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  <w:lang w:eastAsia="en-US"/>
              </w:rPr>
            </w:pPr>
            <w:r w:rsidRPr="006B2636">
              <w:rPr>
                <w:rFonts w:ascii="Wingdings" w:eastAsia="Times New Roman" w:hAnsi="Wingdings" w:cs="Calibri"/>
                <w:color w:val="000000"/>
                <w:sz w:val="24"/>
                <w:szCs w:val="24"/>
                <w:lang w:eastAsia="en-US"/>
              </w:rPr>
              <w:t></w:t>
            </w:r>
          </w:p>
        </w:tc>
      </w:tr>
      <w:tr w:rsidR="00356B0D" w:rsidRPr="006B2636" w14:paraId="75C2FDEB" w14:textId="77777777" w:rsidTr="00356B0D">
        <w:trPr>
          <w:trHeight w:val="288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EA043" w14:textId="77777777" w:rsidR="00356B0D" w:rsidRPr="006B2636" w:rsidRDefault="00356B0D" w:rsidP="006B2636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US"/>
              </w:rPr>
            </w:pPr>
            <w:r w:rsidRPr="006B2636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US"/>
              </w:rPr>
              <w:t>Installing Dependencies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A8F9C" w14:textId="77777777" w:rsidR="00356B0D" w:rsidRPr="006B2636" w:rsidRDefault="00356B0D" w:rsidP="006B263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  <w:lang w:eastAsia="en-US"/>
              </w:rPr>
            </w:pPr>
            <w:r w:rsidRPr="006B2636">
              <w:rPr>
                <w:rFonts w:ascii="Wingdings" w:eastAsia="Times New Roman" w:hAnsi="Wingdings" w:cs="Calibri"/>
                <w:color w:val="000000"/>
                <w:sz w:val="24"/>
                <w:szCs w:val="24"/>
                <w:lang w:eastAsia="en-US"/>
              </w:rPr>
              <w:t></w:t>
            </w:r>
          </w:p>
        </w:tc>
      </w:tr>
      <w:tr w:rsidR="00356B0D" w:rsidRPr="006B2636" w14:paraId="70B0CB32" w14:textId="77777777" w:rsidTr="00356B0D">
        <w:trPr>
          <w:trHeight w:val="288"/>
        </w:trPr>
        <w:tc>
          <w:tcPr>
            <w:tcW w:w="4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429B7" w14:textId="77777777" w:rsidR="00356B0D" w:rsidRPr="006B2636" w:rsidRDefault="00356B0D" w:rsidP="006B2636">
            <w:pPr>
              <w:spacing w:after="0" w:line="240" w:lineRule="auto"/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US"/>
              </w:rPr>
            </w:pPr>
            <w:r w:rsidRPr="006B2636"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US"/>
              </w:rPr>
              <w:t>Configuring EC2 cluster to connect to S3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25919" w14:textId="77777777" w:rsidR="00356B0D" w:rsidRPr="006B2636" w:rsidRDefault="00356B0D" w:rsidP="006B2636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sz w:val="24"/>
                <w:szCs w:val="24"/>
                <w:lang w:eastAsia="en-US"/>
              </w:rPr>
            </w:pPr>
            <w:r w:rsidRPr="006B2636">
              <w:rPr>
                <w:rFonts w:ascii="Wingdings" w:eastAsia="Times New Roman" w:hAnsi="Wingdings" w:cs="Calibri"/>
                <w:color w:val="000000"/>
                <w:sz w:val="24"/>
                <w:szCs w:val="24"/>
                <w:lang w:eastAsia="en-US"/>
              </w:rPr>
              <w:t></w:t>
            </w:r>
          </w:p>
        </w:tc>
      </w:tr>
    </w:tbl>
    <w:p w14:paraId="0A332437" w14:textId="4EC985A8" w:rsidR="009A7812" w:rsidRDefault="009A7812" w:rsidP="005045C9">
      <w:pPr>
        <w:spacing w:before="120" w:after="120" w:line="360" w:lineRule="auto"/>
        <w:jc w:val="both"/>
        <w:rPr>
          <w:sz w:val="24"/>
          <w:szCs w:val="24"/>
        </w:rPr>
      </w:pPr>
    </w:p>
    <w:sectPr w:rsidR="009A7812" w:rsidSect="006300B8">
      <w:headerReference w:type="default" r:id="rId7"/>
      <w:footerReference w:type="default" r:id="rId8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A247E5" w14:textId="77777777" w:rsidR="008740BC" w:rsidRDefault="008740BC" w:rsidP="003942F2">
      <w:pPr>
        <w:spacing w:after="0" w:line="240" w:lineRule="auto"/>
      </w:pPr>
      <w:r>
        <w:separator/>
      </w:r>
    </w:p>
  </w:endnote>
  <w:endnote w:type="continuationSeparator" w:id="0">
    <w:p w14:paraId="5BBCC54C" w14:textId="77777777" w:rsidR="008740BC" w:rsidRDefault="008740BC" w:rsidP="003942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414262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BE534A" w14:textId="57F1A8B9" w:rsidR="003942F2" w:rsidRDefault="003942F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0516F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01208970" w14:textId="77777777" w:rsidR="003942F2" w:rsidRDefault="003942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BBAA59" w14:textId="77777777" w:rsidR="008740BC" w:rsidRDefault="008740BC" w:rsidP="003942F2">
      <w:pPr>
        <w:spacing w:after="0" w:line="240" w:lineRule="auto"/>
      </w:pPr>
      <w:r>
        <w:separator/>
      </w:r>
    </w:p>
  </w:footnote>
  <w:footnote w:type="continuationSeparator" w:id="0">
    <w:p w14:paraId="7AFC3166" w14:textId="77777777" w:rsidR="008740BC" w:rsidRDefault="008740BC" w:rsidP="003942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4A728" w14:textId="260494FC" w:rsidR="003942F2" w:rsidRDefault="00C2068F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18D4528E" wp14:editId="246FBE3F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13E954EA" w14:textId="7E1632CA" w:rsidR="00C2068F" w:rsidRDefault="00C2068F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Project Proposal</w:t>
                              </w:r>
                              <w:r w:rsidR="00BB2F00">
                                <w:rPr>
                                  <w:caps/>
                                  <w:color w:val="FFFFFF" w:themeColor="background1"/>
                                </w:rPr>
                                <w:t xml:space="preserve"> AND PLA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18D4528E" id="Rectangle 197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mR3nu3AAAAAQBAAAPAAAAAAAAAAAAAAAAAO0EAABkcnMvZG93bnJldi54&#10;bWxQSwUGAAAAAAQABADzAAAA9gUAAAAA&#10;" o:allowoverlap="f" fillcolor="#4f81bd [3204]" stroked="f" strokeweight="2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13E954EA" w14:textId="7E1632CA" w:rsidR="00C2068F" w:rsidRDefault="00C2068F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Project Proposal</w:t>
                        </w:r>
                        <w:r w:rsidR="00BB2F00">
                          <w:rPr>
                            <w:caps/>
                            <w:color w:val="FFFFFF" w:themeColor="background1"/>
                          </w:rPr>
                          <w:t xml:space="preserve"> AND PLAN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DB6A3E"/>
    <w:multiLevelType w:val="hybridMultilevel"/>
    <w:tmpl w:val="3BCE9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737F66"/>
    <w:multiLevelType w:val="hybridMultilevel"/>
    <w:tmpl w:val="781A1B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4851AB"/>
    <w:multiLevelType w:val="multilevel"/>
    <w:tmpl w:val="16E6D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B01029"/>
    <w:multiLevelType w:val="multilevel"/>
    <w:tmpl w:val="16E6D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9ED288B"/>
    <w:multiLevelType w:val="hybridMultilevel"/>
    <w:tmpl w:val="E89428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1D7EDD"/>
    <w:multiLevelType w:val="hybridMultilevel"/>
    <w:tmpl w:val="FBEC547E"/>
    <w:lvl w:ilvl="0" w:tplc="80862F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497316D"/>
    <w:multiLevelType w:val="hybridMultilevel"/>
    <w:tmpl w:val="5BAC476C"/>
    <w:lvl w:ilvl="0" w:tplc="C0EC97C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25B5768"/>
    <w:multiLevelType w:val="hybridMultilevel"/>
    <w:tmpl w:val="76FE50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31D6049"/>
    <w:multiLevelType w:val="multilevel"/>
    <w:tmpl w:val="D9844F4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9" w15:restartNumberingAfterBreak="0">
    <w:nsid w:val="4F292627"/>
    <w:multiLevelType w:val="hybridMultilevel"/>
    <w:tmpl w:val="C6E613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532C74"/>
    <w:multiLevelType w:val="hybridMultilevel"/>
    <w:tmpl w:val="596632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592B41"/>
    <w:multiLevelType w:val="multilevel"/>
    <w:tmpl w:val="47141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17F0BAB"/>
    <w:multiLevelType w:val="hybridMultilevel"/>
    <w:tmpl w:val="335235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E6470A"/>
    <w:multiLevelType w:val="multilevel"/>
    <w:tmpl w:val="C4BAB8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4" w15:restartNumberingAfterBreak="0">
    <w:nsid w:val="681C4367"/>
    <w:multiLevelType w:val="hybridMultilevel"/>
    <w:tmpl w:val="489AA418"/>
    <w:lvl w:ilvl="0" w:tplc="60A04E7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9180DC0"/>
    <w:multiLevelType w:val="hybridMultilevel"/>
    <w:tmpl w:val="731C5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9A6466"/>
    <w:multiLevelType w:val="hybridMultilevel"/>
    <w:tmpl w:val="C77EB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D255AD"/>
    <w:multiLevelType w:val="hybridMultilevel"/>
    <w:tmpl w:val="838ACE90"/>
    <w:lvl w:ilvl="0" w:tplc="08A890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1C5026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B224B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A5CB6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48AEF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2D478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65CCE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62C2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B5E12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7"/>
  </w:num>
  <w:num w:numId="2">
    <w:abstractNumId w:val="2"/>
  </w:num>
  <w:num w:numId="3">
    <w:abstractNumId w:val="3"/>
  </w:num>
  <w:num w:numId="4">
    <w:abstractNumId w:val="13"/>
  </w:num>
  <w:num w:numId="5">
    <w:abstractNumId w:val="8"/>
  </w:num>
  <w:num w:numId="6">
    <w:abstractNumId w:val="9"/>
  </w:num>
  <w:num w:numId="7">
    <w:abstractNumId w:val="16"/>
  </w:num>
  <w:num w:numId="8">
    <w:abstractNumId w:val="15"/>
  </w:num>
  <w:num w:numId="9">
    <w:abstractNumId w:val="0"/>
  </w:num>
  <w:num w:numId="10">
    <w:abstractNumId w:val="4"/>
  </w:num>
  <w:num w:numId="11">
    <w:abstractNumId w:val="12"/>
  </w:num>
  <w:num w:numId="12">
    <w:abstractNumId w:val="14"/>
  </w:num>
  <w:num w:numId="13">
    <w:abstractNumId w:val="1"/>
  </w:num>
  <w:num w:numId="14">
    <w:abstractNumId w:val="6"/>
  </w:num>
  <w:num w:numId="15">
    <w:abstractNumId w:val="10"/>
  </w:num>
  <w:num w:numId="16">
    <w:abstractNumId w:val="5"/>
  </w:num>
  <w:num w:numId="17">
    <w:abstractNumId w:val="17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re0MDMytDQ3MbJU0lEKTi0uzszPAykwrAUAHP0kLSwAAAA="/>
  </w:docVars>
  <w:rsids>
    <w:rsidRoot w:val="001F2468"/>
    <w:rsid w:val="00021E56"/>
    <w:rsid w:val="000225A8"/>
    <w:rsid w:val="00026447"/>
    <w:rsid w:val="000359CB"/>
    <w:rsid w:val="00040191"/>
    <w:rsid w:val="00071362"/>
    <w:rsid w:val="000804FE"/>
    <w:rsid w:val="00084C11"/>
    <w:rsid w:val="00094909"/>
    <w:rsid w:val="00097029"/>
    <w:rsid w:val="000A23E0"/>
    <w:rsid w:val="000B2EA8"/>
    <w:rsid w:val="001032B7"/>
    <w:rsid w:val="0010516F"/>
    <w:rsid w:val="0012395C"/>
    <w:rsid w:val="00130937"/>
    <w:rsid w:val="0014077B"/>
    <w:rsid w:val="00140935"/>
    <w:rsid w:val="00161CAA"/>
    <w:rsid w:val="00162813"/>
    <w:rsid w:val="00176870"/>
    <w:rsid w:val="001B0E69"/>
    <w:rsid w:val="001F2468"/>
    <w:rsid w:val="001F65BF"/>
    <w:rsid w:val="00205132"/>
    <w:rsid w:val="00216533"/>
    <w:rsid w:val="00233874"/>
    <w:rsid w:val="00250E88"/>
    <w:rsid w:val="0027123C"/>
    <w:rsid w:val="0027746E"/>
    <w:rsid w:val="002D7E53"/>
    <w:rsid w:val="002E09C4"/>
    <w:rsid w:val="002F068A"/>
    <w:rsid w:val="00301F2E"/>
    <w:rsid w:val="00316C92"/>
    <w:rsid w:val="00325E8D"/>
    <w:rsid w:val="0032623E"/>
    <w:rsid w:val="00331292"/>
    <w:rsid w:val="003318B1"/>
    <w:rsid w:val="00333749"/>
    <w:rsid w:val="00345D2A"/>
    <w:rsid w:val="003546E8"/>
    <w:rsid w:val="00356B0D"/>
    <w:rsid w:val="00386B41"/>
    <w:rsid w:val="003942F2"/>
    <w:rsid w:val="003B6D24"/>
    <w:rsid w:val="003B7DCE"/>
    <w:rsid w:val="003E3216"/>
    <w:rsid w:val="0040086F"/>
    <w:rsid w:val="004064F9"/>
    <w:rsid w:val="00410AB3"/>
    <w:rsid w:val="004110E4"/>
    <w:rsid w:val="004227EE"/>
    <w:rsid w:val="00423E27"/>
    <w:rsid w:val="00433C19"/>
    <w:rsid w:val="0043764A"/>
    <w:rsid w:val="00451D32"/>
    <w:rsid w:val="00480DEF"/>
    <w:rsid w:val="00495F57"/>
    <w:rsid w:val="004A365B"/>
    <w:rsid w:val="004B2B73"/>
    <w:rsid w:val="004C4B6E"/>
    <w:rsid w:val="004D5A58"/>
    <w:rsid w:val="005045C9"/>
    <w:rsid w:val="005119C8"/>
    <w:rsid w:val="005225E4"/>
    <w:rsid w:val="005455B6"/>
    <w:rsid w:val="00567776"/>
    <w:rsid w:val="00571707"/>
    <w:rsid w:val="005D19BC"/>
    <w:rsid w:val="005F605B"/>
    <w:rsid w:val="005F7777"/>
    <w:rsid w:val="00601D29"/>
    <w:rsid w:val="00602D32"/>
    <w:rsid w:val="00606CA2"/>
    <w:rsid w:val="006247C3"/>
    <w:rsid w:val="006300B8"/>
    <w:rsid w:val="00637406"/>
    <w:rsid w:val="00665F1E"/>
    <w:rsid w:val="006665AC"/>
    <w:rsid w:val="006B2636"/>
    <w:rsid w:val="0070449D"/>
    <w:rsid w:val="00713DF6"/>
    <w:rsid w:val="00727C34"/>
    <w:rsid w:val="0073030C"/>
    <w:rsid w:val="0073710B"/>
    <w:rsid w:val="0075312F"/>
    <w:rsid w:val="0079009C"/>
    <w:rsid w:val="00793D43"/>
    <w:rsid w:val="007A658E"/>
    <w:rsid w:val="007C16E6"/>
    <w:rsid w:val="007D41A4"/>
    <w:rsid w:val="007D5E18"/>
    <w:rsid w:val="007D7D84"/>
    <w:rsid w:val="007E6EF7"/>
    <w:rsid w:val="0081547A"/>
    <w:rsid w:val="008359E9"/>
    <w:rsid w:val="00851C01"/>
    <w:rsid w:val="008614DB"/>
    <w:rsid w:val="008725C0"/>
    <w:rsid w:val="008740BC"/>
    <w:rsid w:val="00882F1B"/>
    <w:rsid w:val="008A231F"/>
    <w:rsid w:val="008A27E7"/>
    <w:rsid w:val="008A6BAB"/>
    <w:rsid w:val="008B04A2"/>
    <w:rsid w:val="008C4732"/>
    <w:rsid w:val="008C4AC5"/>
    <w:rsid w:val="008D1209"/>
    <w:rsid w:val="008D396C"/>
    <w:rsid w:val="008F476C"/>
    <w:rsid w:val="008F6F2D"/>
    <w:rsid w:val="00923BDB"/>
    <w:rsid w:val="00934B87"/>
    <w:rsid w:val="00951E38"/>
    <w:rsid w:val="00972D96"/>
    <w:rsid w:val="00984233"/>
    <w:rsid w:val="00996BB6"/>
    <w:rsid w:val="009A7812"/>
    <w:rsid w:val="009C62C8"/>
    <w:rsid w:val="009D476C"/>
    <w:rsid w:val="009D4ADA"/>
    <w:rsid w:val="009F12D3"/>
    <w:rsid w:val="00A06017"/>
    <w:rsid w:val="00A1669E"/>
    <w:rsid w:val="00A218DF"/>
    <w:rsid w:val="00A26721"/>
    <w:rsid w:val="00A63D5F"/>
    <w:rsid w:val="00AA3A2C"/>
    <w:rsid w:val="00AD003C"/>
    <w:rsid w:val="00AD23C9"/>
    <w:rsid w:val="00AD49E8"/>
    <w:rsid w:val="00AF7BE3"/>
    <w:rsid w:val="00B17647"/>
    <w:rsid w:val="00B27C0C"/>
    <w:rsid w:val="00B348A4"/>
    <w:rsid w:val="00B36A61"/>
    <w:rsid w:val="00B52CB3"/>
    <w:rsid w:val="00B56F08"/>
    <w:rsid w:val="00B60763"/>
    <w:rsid w:val="00B6124B"/>
    <w:rsid w:val="00B6644F"/>
    <w:rsid w:val="00B667AB"/>
    <w:rsid w:val="00BB257D"/>
    <w:rsid w:val="00BB2F00"/>
    <w:rsid w:val="00BB3C30"/>
    <w:rsid w:val="00BB4523"/>
    <w:rsid w:val="00BB750B"/>
    <w:rsid w:val="00BC13A0"/>
    <w:rsid w:val="00BC35BB"/>
    <w:rsid w:val="00BE19F6"/>
    <w:rsid w:val="00BE205E"/>
    <w:rsid w:val="00BE5064"/>
    <w:rsid w:val="00C053ED"/>
    <w:rsid w:val="00C13258"/>
    <w:rsid w:val="00C1768B"/>
    <w:rsid w:val="00C2068F"/>
    <w:rsid w:val="00C60F1B"/>
    <w:rsid w:val="00C61371"/>
    <w:rsid w:val="00C9730A"/>
    <w:rsid w:val="00CB0E95"/>
    <w:rsid w:val="00CC7E5A"/>
    <w:rsid w:val="00CD5032"/>
    <w:rsid w:val="00CD7C5B"/>
    <w:rsid w:val="00D34383"/>
    <w:rsid w:val="00D46655"/>
    <w:rsid w:val="00D64FBB"/>
    <w:rsid w:val="00D65CD8"/>
    <w:rsid w:val="00D83C25"/>
    <w:rsid w:val="00DA0EA7"/>
    <w:rsid w:val="00DA5AEE"/>
    <w:rsid w:val="00DC738A"/>
    <w:rsid w:val="00E07DA6"/>
    <w:rsid w:val="00E44666"/>
    <w:rsid w:val="00E652D1"/>
    <w:rsid w:val="00E663EA"/>
    <w:rsid w:val="00E7576C"/>
    <w:rsid w:val="00E871F9"/>
    <w:rsid w:val="00EA2707"/>
    <w:rsid w:val="00EB35E7"/>
    <w:rsid w:val="00EB4EA8"/>
    <w:rsid w:val="00EC3F9F"/>
    <w:rsid w:val="00EE0923"/>
    <w:rsid w:val="00EF1BC6"/>
    <w:rsid w:val="00EF403F"/>
    <w:rsid w:val="00F03A3D"/>
    <w:rsid w:val="00F06DCC"/>
    <w:rsid w:val="00F146A9"/>
    <w:rsid w:val="00F1782B"/>
    <w:rsid w:val="00F47160"/>
    <w:rsid w:val="00F54529"/>
    <w:rsid w:val="00F8584D"/>
    <w:rsid w:val="00FA26A3"/>
    <w:rsid w:val="00FA5739"/>
    <w:rsid w:val="00FA6AF4"/>
    <w:rsid w:val="00FB068E"/>
    <w:rsid w:val="00FB6240"/>
    <w:rsid w:val="00FC3B9E"/>
    <w:rsid w:val="00FC68AB"/>
    <w:rsid w:val="00FD62CB"/>
    <w:rsid w:val="00FF03DC"/>
    <w:rsid w:val="00FF48E8"/>
    <w:rsid w:val="00FF4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1B6A7F1"/>
  <w14:defaultImageDpi w14:val="300"/>
  <w15:docId w15:val="{D487DF7F-A37B-46F4-8BD4-1038156A0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F2468"/>
    <w:pPr>
      <w:spacing w:after="200" w:line="276" w:lineRule="auto"/>
    </w:pPr>
    <w:rPr>
      <w:sz w:val="22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23E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56F08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6F08"/>
    <w:rPr>
      <w:rFonts w:ascii="Lucida Grande" w:eastAsia="Times New Roman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F246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F2468"/>
    <w:pPr>
      <w:ind w:left="720"/>
      <w:contextualSpacing/>
    </w:pPr>
  </w:style>
  <w:style w:type="character" w:customStyle="1" w:styleId="st">
    <w:name w:val="st"/>
    <w:basedOn w:val="DefaultParagraphFont"/>
    <w:rsid w:val="001F2468"/>
  </w:style>
  <w:style w:type="character" w:customStyle="1" w:styleId="Heading1Char">
    <w:name w:val="Heading 1 Char"/>
    <w:basedOn w:val="DefaultParagraphFont"/>
    <w:link w:val="Heading1"/>
    <w:uiPriority w:val="9"/>
    <w:rsid w:val="000A23E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zh-CN"/>
    </w:rPr>
  </w:style>
  <w:style w:type="table" w:styleId="TableGrid">
    <w:name w:val="Table Grid"/>
    <w:basedOn w:val="TableNormal"/>
    <w:uiPriority w:val="59"/>
    <w:rsid w:val="00AD23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942F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42F2"/>
    <w:rPr>
      <w:sz w:val="22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3942F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42F2"/>
    <w:rPr>
      <w:sz w:val="22"/>
      <w:szCs w:val="22"/>
      <w:lang w:eastAsia="zh-CN"/>
    </w:rPr>
  </w:style>
  <w:style w:type="paragraph" w:customStyle="1" w:styleId="Default">
    <w:name w:val="Default"/>
    <w:rsid w:val="0027746E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NormalWeb">
    <w:name w:val="Normal (Web)"/>
    <w:basedOn w:val="Normal"/>
    <w:uiPriority w:val="99"/>
    <w:semiHidden/>
    <w:unhideWhenUsed/>
    <w:rsid w:val="00AA3A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B0E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006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403760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72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1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5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41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8505132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1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7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780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7008750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90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043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48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6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251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801139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30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8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2020753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74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9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142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600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4867369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86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500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335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1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2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3939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39818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72982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3944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3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roposal</vt:lpstr>
    </vt:vector>
  </TitlesOfParts>
  <Company>ASU</Company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AND PLAN</dc:title>
  <dc:subject/>
  <dc:creator>Dijiang Huang</dc:creator>
  <cp:keywords/>
  <dc:description/>
  <cp:lastModifiedBy> </cp:lastModifiedBy>
  <cp:revision>5</cp:revision>
  <dcterms:created xsi:type="dcterms:W3CDTF">2019-09-26T03:08:00Z</dcterms:created>
  <dcterms:modified xsi:type="dcterms:W3CDTF">2020-06-17T03:27:00Z</dcterms:modified>
</cp:coreProperties>
</file>